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B23698">
        <w:t>23</w:t>
      </w:r>
      <w:r>
        <w:t xml:space="preserve">, Episode </w:t>
      </w:r>
      <w:r w:rsidR="00B23698">
        <w:t>4</w:t>
      </w:r>
      <w:r>
        <w:t xml:space="preserve">: </w:t>
      </w:r>
      <w:r w:rsidR="00B23698">
        <w:t xml:space="preserve">They’re </w:t>
      </w:r>
      <w:proofErr w:type="spellStart"/>
      <w:r w:rsidR="00B23698">
        <w:t>Clubbin</w:t>
      </w:r>
      <w:proofErr w:type="spellEnd"/>
      <w:r w:rsidR="00B23698">
        <w:t>’ Baby Polyester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7A634B" w:rsidP="004E6361">
            <w:r>
              <w:t>00:00</w:t>
            </w:r>
          </w:p>
        </w:tc>
        <w:tc>
          <w:tcPr>
            <w:tcW w:w="1170" w:type="dxa"/>
          </w:tcPr>
          <w:p w:rsidR="0065616E" w:rsidRDefault="00B23698" w:rsidP="004E6361">
            <w:r>
              <w:t>Jesse</w:t>
            </w:r>
          </w:p>
        </w:tc>
        <w:tc>
          <w:tcPr>
            <w:tcW w:w="6925" w:type="dxa"/>
          </w:tcPr>
          <w:p w:rsidR="0065616E" w:rsidRDefault="00B23698" w:rsidP="004E6361">
            <w:r>
              <w:t xml:space="preserve">They’re </w:t>
            </w:r>
            <w:proofErr w:type="spellStart"/>
            <w:r>
              <w:t>clubbin</w:t>
            </w:r>
            <w:proofErr w:type="spellEnd"/>
            <w:r>
              <w:t>’ baby polyesters.</w:t>
            </w:r>
          </w:p>
        </w:tc>
      </w:tr>
      <w:tr w:rsidR="007A634B" w:rsidTr="0084378D">
        <w:tc>
          <w:tcPr>
            <w:tcW w:w="1255" w:type="dxa"/>
          </w:tcPr>
          <w:p w:rsidR="007A634B" w:rsidRDefault="007A634B" w:rsidP="007A634B">
            <w:r w:rsidRPr="008D6067">
              <w:t>00:</w:t>
            </w:r>
            <w:r>
              <w:t>02</w:t>
            </w:r>
          </w:p>
        </w:tc>
        <w:tc>
          <w:tcPr>
            <w:tcW w:w="1170" w:type="dxa"/>
          </w:tcPr>
          <w:p w:rsidR="007A634B" w:rsidRDefault="007A634B" w:rsidP="007A634B"/>
        </w:tc>
        <w:tc>
          <w:tcPr>
            <w:tcW w:w="6925" w:type="dxa"/>
          </w:tcPr>
          <w:p w:rsidR="007A634B" w:rsidRDefault="007A634B" w:rsidP="007A634B">
            <w:r>
              <w:t>[music]</w:t>
            </w:r>
          </w:p>
        </w:tc>
      </w:tr>
      <w:tr w:rsidR="007A634B" w:rsidTr="0084378D">
        <w:tc>
          <w:tcPr>
            <w:tcW w:w="1255" w:type="dxa"/>
          </w:tcPr>
          <w:p w:rsidR="007A634B" w:rsidRDefault="007A634B" w:rsidP="007A634B">
            <w:r w:rsidRPr="008D6067">
              <w:t>00:</w:t>
            </w:r>
            <w:r>
              <w:t>10</w:t>
            </w:r>
          </w:p>
        </w:tc>
        <w:tc>
          <w:tcPr>
            <w:tcW w:w="1170" w:type="dxa"/>
          </w:tcPr>
          <w:p w:rsidR="007A634B" w:rsidRDefault="007A634B" w:rsidP="007A634B">
            <w:r>
              <w:t>Narrator</w:t>
            </w:r>
          </w:p>
        </w:tc>
        <w:tc>
          <w:tcPr>
            <w:tcW w:w="6925" w:type="dxa"/>
          </w:tcPr>
          <w:p w:rsidR="007A634B" w:rsidRDefault="007A634B" w:rsidP="007A634B">
            <w:r>
              <w:t>[over music] It’s time now for another day in the life of Sam and Jesse. Gum Springs, Arkansas.</w:t>
            </w:r>
          </w:p>
        </w:tc>
      </w:tr>
      <w:tr w:rsidR="007A634B" w:rsidTr="0084378D">
        <w:tc>
          <w:tcPr>
            <w:tcW w:w="1255" w:type="dxa"/>
          </w:tcPr>
          <w:p w:rsidR="007A634B" w:rsidRDefault="007A634B" w:rsidP="007A634B">
            <w:r w:rsidRPr="008D6067">
              <w:t>00:</w:t>
            </w:r>
            <w:r>
              <w:t>24</w:t>
            </w:r>
          </w:p>
        </w:tc>
        <w:tc>
          <w:tcPr>
            <w:tcW w:w="1170" w:type="dxa"/>
          </w:tcPr>
          <w:p w:rsidR="007A634B" w:rsidRDefault="007A634B" w:rsidP="007A634B"/>
        </w:tc>
        <w:tc>
          <w:tcPr>
            <w:tcW w:w="6925" w:type="dxa"/>
          </w:tcPr>
          <w:p w:rsidR="007A634B" w:rsidRDefault="007A634B" w:rsidP="007A634B">
            <w:r>
              <w:t>[music fades out, then repeats]</w:t>
            </w:r>
          </w:p>
        </w:tc>
      </w:tr>
      <w:tr w:rsidR="007A634B" w:rsidTr="0084378D">
        <w:tc>
          <w:tcPr>
            <w:tcW w:w="1255" w:type="dxa"/>
          </w:tcPr>
          <w:p w:rsidR="007A634B" w:rsidRDefault="007A634B" w:rsidP="007A634B">
            <w:r w:rsidRPr="008D6067">
              <w:t>00:</w:t>
            </w:r>
            <w:r w:rsidR="005036B6">
              <w:t>34</w:t>
            </w:r>
          </w:p>
        </w:tc>
        <w:tc>
          <w:tcPr>
            <w:tcW w:w="1170" w:type="dxa"/>
          </w:tcPr>
          <w:p w:rsidR="007A634B" w:rsidRDefault="00AA0520" w:rsidP="007A634B">
            <w:r>
              <w:t>Sam</w:t>
            </w:r>
          </w:p>
        </w:tc>
        <w:tc>
          <w:tcPr>
            <w:tcW w:w="6925" w:type="dxa"/>
          </w:tcPr>
          <w:p w:rsidR="007A634B" w:rsidRDefault="00AA0520" w:rsidP="007A634B">
            <w:r>
              <w:t xml:space="preserve">Jesse, I-I read where the country’s </w:t>
            </w:r>
            <w:proofErr w:type="spellStart"/>
            <w:r>
              <w:t>runnin</w:t>
            </w:r>
            <w:proofErr w:type="spellEnd"/>
            <w:r>
              <w:t>’ out of plastic. Di-did you hear about that?</w:t>
            </w:r>
          </w:p>
        </w:tc>
      </w:tr>
      <w:tr w:rsidR="007A634B" w:rsidTr="0084378D">
        <w:tc>
          <w:tcPr>
            <w:tcW w:w="1255" w:type="dxa"/>
          </w:tcPr>
          <w:p w:rsidR="007A634B" w:rsidRDefault="007A634B" w:rsidP="007A634B">
            <w:r w:rsidRPr="008D6067">
              <w:t>00:</w:t>
            </w:r>
            <w:r w:rsidR="005036B6">
              <w:t>38</w:t>
            </w:r>
          </w:p>
        </w:tc>
        <w:tc>
          <w:tcPr>
            <w:tcW w:w="1170" w:type="dxa"/>
          </w:tcPr>
          <w:p w:rsidR="007A634B" w:rsidRDefault="00AA0520" w:rsidP="007A634B">
            <w:r>
              <w:t>Jesse</w:t>
            </w:r>
          </w:p>
        </w:tc>
        <w:tc>
          <w:tcPr>
            <w:tcW w:w="6925" w:type="dxa"/>
          </w:tcPr>
          <w:p w:rsidR="007A634B" w:rsidRDefault="00AA0520" w:rsidP="007A634B">
            <w:r>
              <w:t xml:space="preserve">No, I didn’t. A-and you </w:t>
            </w:r>
            <w:proofErr w:type="spellStart"/>
            <w:r>
              <w:t>musta</w:t>
            </w:r>
            <w:proofErr w:type="spellEnd"/>
            <w:r>
              <w:t>’ misunderstood.</w:t>
            </w:r>
            <w:r w:rsidR="005006EE">
              <w:t xml:space="preserve"> Y-you can’t run out of </w:t>
            </w:r>
            <w:proofErr w:type="spellStart"/>
            <w:r w:rsidR="005006EE">
              <w:t>somethin</w:t>
            </w:r>
            <w:proofErr w:type="spellEnd"/>
            <w:r w:rsidR="005006EE">
              <w:t xml:space="preserve">’ that </w:t>
            </w:r>
            <w:proofErr w:type="spellStart"/>
            <w:r w:rsidR="005006EE">
              <w:t>ain’t</w:t>
            </w:r>
            <w:proofErr w:type="spellEnd"/>
            <w:r w:rsidR="005006EE">
              <w:t xml:space="preserve"> a natural resource.</w:t>
            </w:r>
            <w:r w:rsidR="00DD594C">
              <w:t xml:space="preserve"> Plastic’s made from other stuff.</w:t>
            </w:r>
          </w:p>
        </w:tc>
      </w:tr>
      <w:tr w:rsidR="007A634B" w:rsidTr="0084378D">
        <w:tc>
          <w:tcPr>
            <w:tcW w:w="1255" w:type="dxa"/>
          </w:tcPr>
          <w:p w:rsidR="007A634B" w:rsidRDefault="007A634B" w:rsidP="007A634B">
            <w:r w:rsidRPr="008D6067">
              <w:t>00:</w:t>
            </w:r>
            <w:r w:rsidR="005036B6">
              <w:t>46</w:t>
            </w:r>
          </w:p>
        </w:tc>
        <w:tc>
          <w:tcPr>
            <w:tcW w:w="1170" w:type="dxa"/>
          </w:tcPr>
          <w:p w:rsidR="007A634B" w:rsidRDefault="00D05EF1" w:rsidP="007A634B">
            <w:r>
              <w:t>Sam</w:t>
            </w:r>
          </w:p>
        </w:tc>
        <w:tc>
          <w:tcPr>
            <w:tcW w:w="6925" w:type="dxa"/>
          </w:tcPr>
          <w:p w:rsidR="007A634B" w:rsidRDefault="00DD594C" w:rsidP="007A634B">
            <w:r>
              <w:t>Well, well, I guess you can run out of unnatural resources, too, can’t you</w:t>
            </w:r>
            <w:r w:rsidR="00D05EF1">
              <w:t>?</w:t>
            </w:r>
          </w:p>
        </w:tc>
      </w:tr>
      <w:tr w:rsidR="007A634B" w:rsidTr="0084378D">
        <w:tc>
          <w:tcPr>
            <w:tcW w:w="1255" w:type="dxa"/>
          </w:tcPr>
          <w:p w:rsidR="007A634B" w:rsidRDefault="007A634B" w:rsidP="007A634B">
            <w:r w:rsidRPr="008D6067">
              <w:t>00:</w:t>
            </w:r>
            <w:r w:rsidR="005036B6">
              <w:t>50</w:t>
            </w:r>
          </w:p>
        </w:tc>
        <w:tc>
          <w:tcPr>
            <w:tcW w:w="1170" w:type="dxa"/>
          </w:tcPr>
          <w:p w:rsidR="007A634B" w:rsidRDefault="004F4CA2" w:rsidP="007A634B">
            <w:r>
              <w:t>Jesse</w:t>
            </w:r>
          </w:p>
        </w:tc>
        <w:tc>
          <w:tcPr>
            <w:tcW w:w="6925" w:type="dxa"/>
          </w:tcPr>
          <w:p w:rsidR="007A634B" w:rsidRDefault="00D05EF1" w:rsidP="007A634B">
            <w:r>
              <w:t>Oh, I don’t think so.</w:t>
            </w:r>
          </w:p>
        </w:tc>
      </w:tr>
      <w:tr w:rsidR="007A634B" w:rsidTr="0084378D">
        <w:tc>
          <w:tcPr>
            <w:tcW w:w="1255" w:type="dxa"/>
          </w:tcPr>
          <w:p w:rsidR="007A634B" w:rsidRDefault="007A634B" w:rsidP="007A634B">
            <w:r w:rsidRPr="008D6067">
              <w:t>00:</w:t>
            </w:r>
            <w:r w:rsidR="005036B6">
              <w:t>51</w:t>
            </w:r>
          </w:p>
        </w:tc>
        <w:tc>
          <w:tcPr>
            <w:tcW w:w="1170" w:type="dxa"/>
          </w:tcPr>
          <w:p w:rsidR="007A634B" w:rsidRDefault="004F4CA2" w:rsidP="007A634B">
            <w:r>
              <w:t>S</w:t>
            </w:r>
            <w:r w:rsidR="00DD109C">
              <w:t>am</w:t>
            </w:r>
          </w:p>
        </w:tc>
        <w:tc>
          <w:tcPr>
            <w:tcW w:w="6925" w:type="dxa"/>
          </w:tcPr>
          <w:p w:rsidR="007A634B" w:rsidRDefault="00D05EF1" w:rsidP="007A634B">
            <w:r>
              <w:t xml:space="preserve">Now, </w:t>
            </w:r>
            <w:r w:rsidR="008F0F94">
              <w:t>vinyl</w:t>
            </w:r>
            <w:r>
              <w:t xml:space="preserve">, and </w:t>
            </w:r>
            <w:r w:rsidR="008C729D">
              <w:t>Naugahyde</w:t>
            </w:r>
            <w:r>
              <w:t xml:space="preserve">, and polyester. Now, </w:t>
            </w:r>
            <w:r w:rsidR="008E0E8C">
              <w:t xml:space="preserve">al-all </w:t>
            </w:r>
            <w:proofErr w:type="spellStart"/>
            <w:r w:rsidR="008E0E8C">
              <w:t>them’s</w:t>
            </w:r>
            <w:proofErr w:type="spellEnd"/>
            <w:r w:rsidR="008E0E8C">
              <w:t xml:space="preserve"> </w:t>
            </w:r>
            <w:proofErr w:type="spellStart"/>
            <w:r w:rsidR="008E0E8C">
              <w:t>goin</w:t>
            </w:r>
            <w:proofErr w:type="spellEnd"/>
            <w:r w:rsidR="008E0E8C">
              <w:t>’ on the endangered species list</w:t>
            </w:r>
            <w:r w:rsidR="004F3F1D">
              <w:t xml:space="preserve"> </w:t>
            </w:r>
            <w:r w:rsidR="008F0F94">
              <w:t xml:space="preserve">I-I as </w:t>
            </w:r>
            <w:proofErr w:type="spellStart"/>
            <w:r w:rsidR="008F0F94">
              <w:t>readin</w:t>
            </w:r>
            <w:proofErr w:type="spellEnd"/>
            <w:r w:rsidR="008F0F94">
              <w:t>’ here.</w:t>
            </w:r>
            <w:r w:rsidR="004F3F1D">
              <w:t xml:space="preserve"> [overlap]</w:t>
            </w:r>
          </w:p>
        </w:tc>
      </w:tr>
      <w:tr w:rsidR="007A634B" w:rsidTr="0084378D">
        <w:tc>
          <w:tcPr>
            <w:tcW w:w="1255" w:type="dxa"/>
          </w:tcPr>
          <w:p w:rsidR="007A634B" w:rsidRDefault="007A634B" w:rsidP="007A634B">
            <w:r w:rsidRPr="008D6067">
              <w:t>00:</w:t>
            </w:r>
            <w:r w:rsidR="008F0F94">
              <w:t>58</w:t>
            </w:r>
          </w:p>
        </w:tc>
        <w:tc>
          <w:tcPr>
            <w:tcW w:w="1170" w:type="dxa"/>
          </w:tcPr>
          <w:p w:rsidR="007A634B" w:rsidRDefault="00944486" w:rsidP="007A634B">
            <w:r>
              <w:t>Jesse</w:t>
            </w:r>
          </w:p>
        </w:tc>
        <w:tc>
          <w:tcPr>
            <w:tcW w:w="6925" w:type="dxa"/>
          </w:tcPr>
          <w:p w:rsidR="007A634B" w:rsidRDefault="004F3F1D" w:rsidP="007A634B">
            <w:pPr>
              <w:tabs>
                <w:tab w:val="left" w:pos="3627"/>
              </w:tabs>
            </w:pPr>
            <w:r>
              <w:t xml:space="preserve">[overlap] Sam, Sam. Polyester </w:t>
            </w:r>
            <w:proofErr w:type="spellStart"/>
            <w:r>
              <w:t>ain’t</w:t>
            </w:r>
            <w:proofErr w:type="spellEnd"/>
            <w:r>
              <w:t xml:space="preserve"> no species.</w:t>
            </w:r>
          </w:p>
        </w:tc>
      </w:tr>
      <w:tr w:rsidR="0065616E" w:rsidTr="0084378D">
        <w:tc>
          <w:tcPr>
            <w:tcW w:w="1255" w:type="dxa"/>
          </w:tcPr>
          <w:p w:rsidR="0065616E" w:rsidRDefault="008F0F94" w:rsidP="00556C89">
            <w:r>
              <w:t>01:01</w:t>
            </w:r>
          </w:p>
        </w:tc>
        <w:tc>
          <w:tcPr>
            <w:tcW w:w="1170" w:type="dxa"/>
          </w:tcPr>
          <w:p w:rsidR="0065616E" w:rsidRDefault="00944486" w:rsidP="00556C89">
            <w:r>
              <w:t>Sam</w:t>
            </w:r>
          </w:p>
        </w:tc>
        <w:tc>
          <w:tcPr>
            <w:tcW w:w="6925" w:type="dxa"/>
          </w:tcPr>
          <w:p w:rsidR="0065616E" w:rsidRDefault="004F3F1D" w:rsidP="00556C89">
            <w:r>
              <w:t xml:space="preserve">Sure, it is. Now, that’s what they make them </w:t>
            </w:r>
            <w:r w:rsidR="008F0F94">
              <w:t xml:space="preserve">leisure </w:t>
            </w:r>
            <w:r>
              <w:t xml:space="preserve">suits out of, </w:t>
            </w:r>
            <w:proofErr w:type="spellStart"/>
            <w:r>
              <w:t>ain’t</w:t>
            </w:r>
            <w:proofErr w:type="spellEnd"/>
            <w:r>
              <w:t xml:space="preserve"> it.</w:t>
            </w:r>
            <w:r w:rsidR="00C853D3">
              <w:t xml:space="preserve"> [overlap]</w:t>
            </w:r>
          </w:p>
        </w:tc>
      </w:tr>
      <w:tr w:rsidR="008F0F94" w:rsidTr="0084378D">
        <w:tc>
          <w:tcPr>
            <w:tcW w:w="1255" w:type="dxa"/>
          </w:tcPr>
          <w:p w:rsidR="008F0F94" w:rsidRDefault="008F0F94" w:rsidP="008F0F94">
            <w:r w:rsidRPr="00691158">
              <w:t>01:</w:t>
            </w:r>
            <w:r w:rsidR="00C853D3">
              <w:t>04</w:t>
            </w:r>
          </w:p>
        </w:tc>
        <w:tc>
          <w:tcPr>
            <w:tcW w:w="1170" w:type="dxa"/>
          </w:tcPr>
          <w:p w:rsidR="008F0F94" w:rsidRDefault="008F0F94" w:rsidP="008F0F94">
            <w:r>
              <w:t>Leon</w:t>
            </w:r>
          </w:p>
        </w:tc>
        <w:tc>
          <w:tcPr>
            <w:tcW w:w="6925" w:type="dxa"/>
          </w:tcPr>
          <w:p w:rsidR="008F0F94" w:rsidRDefault="00C853D3" w:rsidP="008F0F94">
            <w:r>
              <w:t xml:space="preserve">[overlap] </w:t>
            </w:r>
            <w:r w:rsidR="008F0F94">
              <w:t xml:space="preserve">You me- you mean them they kill polyesters to make them? I-I </w:t>
            </w:r>
            <w:proofErr w:type="spellStart"/>
            <w:r w:rsidR="008F0F94">
              <w:t>ain’t</w:t>
            </w:r>
            <w:proofErr w:type="spellEnd"/>
            <w:r w:rsidR="008F0F94">
              <w:t xml:space="preserve"> never gone buy one.</w:t>
            </w:r>
          </w:p>
        </w:tc>
      </w:tr>
      <w:tr w:rsidR="008F0F94" w:rsidTr="0084378D">
        <w:tc>
          <w:tcPr>
            <w:tcW w:w="1255" w:type="dxa"/>
          </w:tcPr>
          <w:p w:rsidR="008F0F94" w:rsidRDefault="008F0F94" w:rsidP="008F0F94">
            <w:r w:rsidRPr="00691158">
              <w:t>01:</w:t>
            </w:r>
            <w:r w:rsidR="00C853D3">
              <w:t>09</w:t>
            </w:r>
          </w:p>
        </w:tc>
        <w:tc>
          <w:tcPr>
            <w:tcW w:w="1170" w:type="dxa"/>
          </w:tcPr>
          <w:p w:rsidR="008F0F94" w:rsidRDefault="008F0F94" w:rsidP="008F0F94">
            <w:r>
              <w:t>Jesse</w:t>
            </w:r>
          </w:p>
        </w:tc>
        <w:tc>
          <w:tcPr>
            <w:tcW w:w="6925" w:type="dxa"/>
          </w:tcPr>
          <w:p w:rsidR="008F0F94" w:rsidRDefault="008F0F94" w:rsidP="008F0F94">
            <w:r>
              <w:t>Oh, Leon.</w:t>
            </w:r>
          </w:p>
        </w:tc>
      </w:tr>
      <w:tr w:rsidR="008F0F94" w:rsidTr="0084378D">
        <w:tc>
          <w:tcPr>
            <w:tcW w:w="1255" w:type="dxa"/>
          </w:tcPr>
          <w:p w:rsidR="008F0F94" w:rsidRDefault="008F0F94" w:rsidP="008F0F94">
            <w:r w:rsidRPr="00691158">
              <w:t>01:</w:t>
            </w:r>
            <w:r w:rsidR="00C853D3">
              <w:t>10</w:t>
            </w:r>
          </w:p>
        </w:tc>
        <w:tc>
          <w:tcPr>
            <w:tcW w:w="1170" w:type="dxa"/>
          </w:tcPr>
          <w:p w:rsidR="008F0F94" w:rsidRDefault="008F0F94" w:rsidP="008F0F94">
            <w:r>
              <w:t>Sam</w:t>
            </w:r>
          </w:p>
        </w:tc>
        <w:tc>
          <w:tcPr>
            <w:tcW w:w="6925" w:type="dxa"/>
          </w:tcPr>
          <w:p w:rsidR="008F0F94" w:rsidRDefault="008F0F94" w:rsidP="008F0F94">
            <w:r>
              <w:t>Well, I don’t know how them get ‘</w:t>
            </w:r>
            <w:proofErr w:type="spellStart"/>
            <w:r>
              <w:t>em</w:t>
            </w:r>
            <w:proofErr w:type="spellEnd"/>
            <w:r>
              <w:t>, but they must be easy to catch.</w:t>
            </w:r>
          </w:p>
        </w:tc>
      </w:tr>
      <w:tr w:rsidR="008F0F94" w:rsidTr="0084378D">
        <w:tc>
          <w:tcPr>
            <w:tcW w:w="1255" w:type="dxa"/>
          </w:tcPr>
          <w:p w:rsidR="008F0F94" w:rsidRDefault="008F0F94" w:rsidP="008F0F94">
            <w:r w:rsidRPr="00691158">
              <w:t>01:</w:t>
            </w:r>
            <w:r w:rsidR="00C853D3">
              <w:t>13</w:t>
            </w:r>
          </w:p>
        </w:tc>
        <w:tc>
          <w:tcPr>
            <w:tcW w:w="1170" w:type="dxa"/>
          </w:tcPr>
          <w:p w:rsidR="008F0F94" w:rsidRDefault="008F0F94" w:rsidP="008F0F94">
            <w:r>
              <w:t>Leon</w:t>
            </w:r>
          </w:p>
        </w:tc>
        <w:tc>
          <w:tcPr>
            <w:tcW w:w="6925" w:type="dxa"/>
          </w:tcPr>
          <w:p w:rsidR="008F0F94" w:rsidRDefault="008F0F94" w:rsidP="008F0F94">
            <w:r>
              <w:t>We-we ought to join the save the polyester club.</w:t>
            </w:r>
          </w:p>
        </w:tc>
      </w:tr>
      <w:tr w:rsidR="008F0F94" w:rsidTr="0084378D">
        <w:tc>
          <w:tcPr>
            <w:tcW w:w="1255" w:type="dxa"/>
          </w:tcPr>
          <w:p w:rsidR="008F0F94" w:rsidRDefault="008F0F94" w:rsidP="008F0F94">
            <w:r w:rsidRPr="00691158">
              <w:t>01:</w:t>
            </w:r>
            <w:r w:rsidR="00C853D3">
              <w:t>16</w:t>
            </w:r>
          </w:p>
        </w:tc>
        <w:tc>
          <w:tcPr>
            <w:tcW w:w="1170" w:type="dxa"/>
          </w:tcPr>
          <w:p w:rsidR="008F0F94" w:rsidRDefault="008F0F94" w:rsidP="008F0F94">
            <w:r>
              <w:t>Jesse</w:t>
            </w:r>
          </w:p>
        </w:tc>
        <w:tc>
          <w:tcPr>
            <w:tcW w:w="6925" w:type="dxa"/>
          </w:tcPr>
          <w:p w:rsidR="008F0F94" w:rsidRDefault="008F0F94" w:rsidP="008F0F94">
            <w:r>
              <w:t>Oh, Leon. My lamb</w:t>
            </w:r>
            <w:r w:rsidR="00C853D3">
              <w:t>s</w:t>
            </w:r>
            <w:r>
              <w:t>!</w:t>
            </w:r>
          </w:p>
        </w:tc>
      </w:tr>
      <w:tr w:rsidR="008F0F94" w:rsidTr="0084378D">
        <w:tc>
          <w:tcPr>
            <w:tcW w:w="1255" w:type="dxa"/>
          </w:tcPr>
          <w:p w:rsidR="008F0F94" w:rsidRDefault="008F0F94" w:rsidP="008F0F94">
            <w:r w:rsidRPr="00691158">
              <w:t>01:</w:t>
            </w:r>
            <w:r w:rsidR="00C853D3">
              <w:t>18</w:t>
            </w:r>
          </w:p>
        </w:tc>
        <w:tc>
          <w:tcPr>
            <w:tcW w:w="1170" w:type="dxa"/>
          </w:tcPr>
          <w:p w:rsidR="008F0F94" w:rsidRDefault="008F0F94" w:rsidP="008F0F94">
            <w:r>
              <w:t>Leon</w:t>
            </w:r>
          </w:p>
        </w:tc>
        <w:tc>
          <w:tcPr>
            <w:tcW w:w="6925" w:type="dxa"/>
          </w:tcPr>
          <w:p w:rsidR="008F0F94" w:rsidRDefault="00C853D3" w:rsidP="008F0F94">
            <w:r>
              <w:t>Uh, w</w:t>
            </w:r>
            <w:r w:rsidR="008F0F94">
              <w:t>e-we can protest against them people that kill baby polyesters to death. Uh-uh, that’s just terrible.</w:t>
            </w:r>
          </w:p>
        </w:tc>
      </w:tr>
      <w:tr w:rsidR="008F0F94" w:rsidTr="0084378D">
        <w:tc>
          <w:tcPr>
            <w:tcW w:w="1255" w:type="dxa"/>
          </w:tcPr>
          <w:p w:rsidR="008F0F94" w:rsidRDefault="008F0F94" w:rsidP="008F0F94">
            <w:r w:rsidRPr="00691158">
              <w:t>01:</w:t>
            </w:r>
            <w:r w:rsidR="00C853D3">
              <w:t>24</w:t>
            </w:r>
          </w:p>
        </w:tc>
        <w:tc>
          <w:tcPr>
            <w:tcW w:w="1170" w:type="dxa"/>
          </w:tcPr>
          <w:p w:rsidR="008F0F94" w:rsidRDefault="008F0F94" w:rsidP="008F0F94">
            <w:r>
              <w:t>Jesse</w:t>
            </w:r>
          </w:p>
        </w:tc>
        <w:tc>
          <w:tcPr>
            <w:tcW w:w="6925" w:type="dxa"/>
          </w:tcPr>
          <w:p w:rsidR="008F0F94" w:rsidRDefault="008F0F94" w:rsidP="008F0F94">
            <w:r>
              <w:t>Leon</w:t>
            </w:r>
            <w:r w:rsidR="00C853D3">
              <w:t>!</w:t>
            </w:r>
            <w:r>
              <w:t xml:space="preserve"> </w:t>
            </w:r>
            <w:r w:rsidR="00C853D3">
              <w:t>H</w:t>
            </w:r>
            <w:r>
              <w:t xml:space="preserve">ush now for a minute. Polyester </w:t>
            </w:r>
            <w:proofErr w:type="spellStart"/>
            <w:r>
              <w:t>ain’t</w:t>
            </w:r>
            <w:proofErr w:type="spellEnd"/>
            <w:r>
              <w:t xml:space="preserve"> no animal. I</w:t>
            </w:r>
            <w:r w:rsidR="00C853D3">
              <w:t>-i</w:t>
            </w:r>
            <w:r>
              <w:t>t’s</w:t>
            </w:r>
            <w:r w:rsidR="00C853D3">
              <w:t xml:space="preserve"> a </w:t>
            </w:r>
            <w:r>
              <w:t>- it’s a fabric. Like cotton.</w:t>
            </w:r>
          </w:p>
        </w:tc>
      </w:tr>
      <w:tr w:rsidR="0065616E" w:rsidTr="0084378D">
        <w:tc>
          <w:tcPr>
            <w:tcW w:w="1255" w:type="dxa"/>
          </w:tcPr>
          <w:p w:rsidR="0065616E" w:rsidRDefault="00C853D3" w:rsidP="00BF5F79">
            <w:r>
              <w:lastRenderedPageBreak/>
              <w:t>01:30</w:t>
            </w:r>
          </w:p>
        </w:tc>
        <w:tc>
          <w:tcPr>
            <w:tcW w:w="1170" w:type="dxa"/>
          </w:tcPr>
          <w:p w:rsidR="0065616E" w:rsidRDefault="00BA1CCB" w:rsidP="00BF5F79">
            <w:r>
              <w:t>Sam</w:t>
            </w:r>
          </w:p>
        </w:tc>
        <w:tc>
          <w:tcPr>
            <w:tcW w:w="6925" w:type="dxa"/>
          </w:tcPr>
          <w:p w:rsidR="0065616E" w:rsidRDefault="00660067" w:rsidP="00BF5F79">
            <w:pPr>
              <w:tabs>
                <w:tab w:val="left" w:pos="5933"/>
              </w:tabs>
            </w:pPr>
            <w:r>
              <w:t xml:space="preserve">I don’t think so, now, Jesse. My-my people </w:t>
            </w:r>
            <w:r w:rsidR="00E61197">
              <w:t>raised</w:t>
            </w:r>
            <w:r>
              <w:t xml:space="preserve"> a bunch of cotton, but they </w:t>
            </w:r>
            <w:proofErr w:type="spellStart"/>
            <w:r>
              <w:t>ain’t</w:t>
            </w:r>
            <w:proofErr w:type="spellEnd"/>
            <w:r>
              <w:t xml:space="preserve"> never raised no polyester</w:t>
            </w:r>
            <w:r w:rsidR="001F74F9">
              <w:t>.</w:t>
            </w:r>
          </w:p>
        </w:tc>
      </w:tr>
      <w:tr w:rsidR="00C853D3" w:rsidTr="0084378D">
        <w:tc>
          <w:tcPr>
            <w:tcW w:w="1255" w:type="dxa"/>
          </w:tcPr>
          <w:p w:rsidR="00C853D3" w:rsidRDefault="00C853D3" w:rsidP="00C853D3">
            <w:r w:rsidRPr="00F85356">
              <w:t>01:</w:t>
            </w:r>
            <w:r w:rsidR="00E61197">
              <w:t>36</w:t>
            </w:r>
          </w:p>
        </w:tc>
        <w:tc>
          <w:tcPr>
            <w:tcW w:w="1170" w:type="dxa"/>
          </w:tcPr>
          <w:p w:rsidR="00C853D3" w:rsidRDefault="00C853D3" w:rsidP="00C853D3">
            <w:r>
              <w:t>Leon</w:t>
            </w:r>
          </w:p>
        </w:tc>
        <w:tc>
          <w:tcPr>
            <w:tcW w:w="6925" w:type="dxa"/>
          </w:tcPr>
          <w:p w:rsidR="00C853D3" w:rsidRDefault="00C853D3" w:rsidP="00C853D3">
            <w:pPr>
              <w:tabs>
                <w:tab w:val="left" w:pos="5933"/>
              </w:tabs>
            </w:pPr>
            <w:r>
              <w:t xml:space="preserve">That’s right, Mr. Jesse. I </w:t>
            </w:r>
            <w:proofErr w:type="spellStart"/>
            <w:r>
              <w:t>ain’t</w:t>
            </w:r>
            <w:proofErr w:type="spellEnd"/>
            <w:r>
              <w:t xml:space="preserve"> never heard of nobody </w:t>
            </w:r>
            <w:proofErr w:type="spellStart"/>
            <w:r>
              <w:t>choppin</w:t>
            </w:r>
            <w:proofErr w:type="spellEnd"/>
            <w:r>
              <w:t>’ polyester. Y-</w:t>
            </w:r>
            <w:r w:rsidR="000A69FA">
              <w:t>y-</w:t>
            </w:r>
            <w:r>
              <w:t xml:space="preserve">you must be </w:t>
            </w:r>
            <w:proofErr w:type="spellStart"/>
            <w:r>
              <w:t>thinkin</w:t>
            </w:r>
            <w:proofErr w:type="spellEnd"/>
            <w:r>
              <w:t>’ about mole hair.</w:t>
            </w:r>
          </w:p>
        </w:tc>
      </w:tr>
      <w:tr w:rsidR="00C853D3" w:rsidTr="0084378D">
        <w:tc>
          <w:tcPr>
            <w:tcW w:w="1255" w:type="dxa"/>
          </w:tcPr>
          <w:p w:rsidR="00C853D3" w:rsidRDefault="00C853D3" w:rsidP="00C853D3">
            <w:r w:rsidRPr="00F85356">
              <w:t>01:</w:t>
            </w:r>
            <w:r w:rsidR="000A69FA">
              <w:t>42</w:t>
            </w:r>
          </w:p>
        </w:tc>
        <w:tc>
          <w:tcPr>
            <w:tcW w:w="1170" w:type="dxa"/>
          </w:tcPr>
          <w:p w:rsidR="00C853D3" w:rsidRDefault="00C853D3" w:rsidP="00C853D3">
            <w:r>
              <w:t>Jesse</w:t>
            </w:r>
          </w:p>
        </w:tc>
        <w:tc>
          <w:tcPr>
            <w:tcW w:w="6925" w:type="dxa"/>
          </w:tcPr>
          <w:p w:rsidR="00C853D3" w:rsidRDefault="00C853D3" w:rsidP="00C853D3">
            <w:r>
              <w:t xml:space="preserve">No, I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thinkin</w:t>
            </w:r>
            <w:proofErr w:type="spellEnd"/>
            <w:r>
              <w:t xml:space="preserve">’ about mole hair! Polyester is a synthetic cloth. They make it in </w:t>
            </w:r>
            <w:proofErr w:type="gramStart"/>
            <w:r>
              <w:t>a  -</w:t>
            </w:r>
            <w:proofErr w:type="gramEnd"/>
            <w:r>
              <w:t xml:space="preserve"> in a test tube.</w:t>
            </w:r>
          </w:p>
        </w:tc>
      </w:tr>
      <w:tr w:rsidR="00C853D3" w:rsidTr="0084378D">
        <w:tc>
          <w:tcPr>
            <w:tcW w:w="1255" w:type="dxa"/>
          </w:tcPr>
          <w:p w:rsidR="00C853D3" w:rsidRDefault="00C853D3" w:rsidP="00C853D3">
            <w:r w:rsidRPr="00F85356">
              <w:t>01:</w:t>
            </w:r>
            <w:r w:rsidR="000A69FA">
              <w:t>50</w:t>
            </w:r>
          </w:p>
        </w:tc>
        <w:tc>
          <w:tcPr>
            <w:tcW w:w="1170" w:type="dxa"/>
          </w:tcPr>
          <w:p w:rsidR="00C853D3" w:rsidRDefault="00C853D3" w:rsidP="00C853D3">
            <w:r>
              <w:t>Sam</w:t>
            </w:r>
          </w:p>
        </w:tc>
        <w:tc>
          <w:tcPr>
            <w:tcW w:w="6925" w:type="dxa"/>
          </w:tcPr>
          <w:p w:rsidR="00C853D3" w:rsidRDefault="00C853D3" w:rsidP="00C853D3">
            <w:r>
              <w:t>I – they sure have big ole test tubes.</w:t>
            </w:r>
          </w:p>
        </w:tc>
      </w:tr>
      <w:tr w:rsidR="00C853D3" w:rsidTr="0084378D">
        <w:tc>
          <w:tcPr>
            <w:tcW w:w="1255" w:type="dxa"/>
          </w:tcPr>
          <w:p w:rsidR="00C853D3" w:rsidRDefault="00C853D3" w:rsidP="00C853D3">
            <w:r w:rsidRPr="00F85356">
              <w:t>01:</w:t>
            </w:r>
            <w:r w:rsidR="000A69FA">
              <w:t>52</w:t>
            </w:r>
          </w:p>
        </w:tc>
        <w:tc>
          <w:tcPr>
            <w:tcW w:w="1170" w:type="dxa"/>
          </w:tcPr>
          <w:p w:rsidR="00C853D3" w:rsidRDefault="00C853D3" w:rsidP="00C853D3">
            <w:r>
              <w:t>Leon</w:t>
            </w:r>
          </w:p>
        </w:tc>
        <w:tc>
          <w:tcPr>
            <w:tcW w:w="6925" w:type="dxa"/>
          </w:tcPr>
          <w:p w:rsidR="00C853D3" w:rsidRDefault="00C853D3" w:rsidP="00C853D3">
            <w:r>
              <w:t xml:space="preserve">Hush, Leon. Jesse’s </w:t>
            </w:r>
            <w:proofErr w:type="spellStart"/>
            <w:r>
              <w:t>tryin</w:t>
            </w:r>
            <w:proofErr w:type="spellEnd"/>
            <w:r>
              <w:t xml:space="preserve">’ to teach us again. He-he’s a high school graduate, </w:t>
            </w:r>
            <w:proofErr w:type="spellStart"/>
            <w:r>
              <w:t>ya</w:t>
            </w:r>
            <w:proofErr w:type="spellEnd"/>
            <w:r>
              <w:t>’ know.</w:t>
            </w:r>
          </w:p>
        </w:tc>
      </w:tr>
      <w:tr w:rsidR="0065616E" w:rsidTr="0084378D">
        <w:tc>
          <w:tcPr>
            <w:tcW w:w="1255" w:type="dxa"/>
          </w:tcPr>
          <w:p w:rsidR="0065616E" w:rsidRDefault="000A69FA" w:rsidP="00504808">
            <w:r>
              <w:t>01:57</w:t>
            </w:r>
          </w:p>
        </w:tc>
        <w:tc>
          <w:tcPr>
            <w:tcW w:w="1170" w:type="dxa"/>
          </w:tcPr>
          <w:p w:rsidR="0065616E" w:rsidRDefault="00BA1CCB" w:rsidP="00504808">
            <w:r>
              <w:t>Jesse</w:t>
            </w:r>
          </w:p>
        </w:tc>
        <w:tc>
          <w:tcPr>
            <w:tcW w:w="6925" w:type="dxa"/>
          </w:tcPr>
          <w:p w:rsidR="0065616E" w:rsidRDefault="003A6D83" w:rsidP="00504808">
            <w:r>
              <w:t xml:space="preserve">Okay, okay! If you don’t want to learn </w:t>
            </w:r>
            <w:proofErr w:type="spellStart"/>
            <w:r>
              <w:t>nothin</w:t>
            </w:r>
            <w:proofErr w:type="spellEnd"/>
            <w:r>
              <w:t>’ just forget it! Just forget it!</w:t>
            </w:r>
          </w:p>
        </w:tc>
      </w:tr>
      <w:tr w:rsidR="0065616E" w:rsidTr="0084378D">
        <w:tc>
          <w:tcPr>
            <w:tcW w:w="1255" w:type="dxa"/>
          </w:tcPr>
          <w:p w:rsidR="0065616E" w:rsidRDefault="00D90CCF" w:rsidP="00504808">
            <w:r>
              <w:t>02:01</w:t>
            </w:r>
          </w:p>
        </w:tc>
        <w:tc>
          <w:tcPr>
            <w:tcW w:w="1170" w:type="dxa"/>
          </w:tcPr>
          <w:p w:rsidR="0065616E" w:rsidRDefault="00BA1CCB" w:rsidP="00504808">
            <w:r>
              <w:t>Sam</w:t>
            </w:r>
          </w:p>
        </w:tc>
        <w:tc>
          <w:tcPr>
            <w:tcW w:w="6925" w:type="dxa"/>
          </w:tcPr>
          <w:p w:rsidR="0065616E" w:rsidRDefault="00BA1CCB" w:rsidP="00504808">
            <w:r>
              <w:t>Now, now, Jesse don’t get tense.</w:t>
            </w:r>
            <w:r w:rsidR="00CE7F0D">
              <w:t xml:space="preserve"> We want to know. Don’t we, Leon?</w:t>
            </w:r>
          </w:p>
        </w:tc>
      </w:tr>
      <w:tr w:rsidR="00D90CCF" w:rsidTr="0084378D">
        <w:tc>
          <w:tcPr>
            <w:tcW w:w="1255" w:type="dxa"/>
          </w:tcPr>
          <w:p w:rsidR="00D90CCF" w:rsidRDefault="00D90CCF" w:rsidP="00D90CCF">
            <w:r w:rsidRPr="001175E7">
              <w:t>02:</w:t>
            </w:r>
            <w:r w:rsidR="003B0BC4">
              <w:t>06</w:t>
            </w:r>
          </w:p>
        </w:tc>
        <w:tc>
          <w:tcPr>
            <w:tcW w:w="1170" w:type="dxa"/>
          </w:tcPr>
          <w:p w:rsidR="00D90CCF" w:rsidRDefault="00D90CCF" w:rsidP="00D90CCF">
            <w:r>
              <w:t>Leon</w:t>
            </w:r>
          </w:p>
        </w:tc>
        <w:tc>
          <w:tcPr>
            <w:tcW w:w="6925" w:type="dxa"/>
          </w:tcPr>
          <w:p w:rsidR="00D90CCF" w:rsidRDefault="00D90CCF" w:rsidP="00D90CCF">
            <w:r>
              <w:t>Oh, yeah. T-tell us how they make it, Mr. Jesse.</w:t>
            </w:r>
          </w:p>
        </w:tc>
      </w:tr>
      <w:tr w:rsidR="00D90CCF" w:rsidTr="0084378D">
        <w:tc>
          <w:tcPr>
            <w:tcW w:w="1255" w:type="dxa"/>
          </w:tcPr>
          <w:p w:rsidR="00D90CCF" w:rsidRDefault="00D90CCF" w:rsidP="00D90CCF">
            <w:r w:rsidRPr="001175E7">
              <w:t>02:</w:t>
            </w:r>
            <w:r w:rsidR="00C20EC8">
              <w:t>08</w:t>
            </w:r>
          </w:p>
        </w:tc>
        <w:tc>
          <w:tcPr>
            <w:tcW w:w="1170" w:type="dxa"/>
          </w:tcPr>
          <w:p w:rsidR="00D90CCF" w:rsidRDefault="00D90CCF" w:rsidP="00D90CCF">
            <w:r>
              <w:t>Jesse</w:t>
            </w:r>
          </w:p>
        </w:tc>
        <w:tc>
          <w:tcPr>
            <w:tcW w:w="6925" w:type="dxa"/>
          </w:tcPr>
          <w:p w:rsidR="00D90CCF" w:rsidRDefault="00D90CCF" w:rsidP="00D90CCF">
            <w:r>
              <w:t xml:space="preserve">Well, I – I don’t really know how they </w:t>
            </w:r>
            <w:r w:rsidR="00C20EC8">
              <w:t>do</w:t>
            </w:r>
            <w:r>
              <w:t xml:space="preserve"> it. They just mix chemicals together and make cloth.</w:t>
            </w:r>
          </w:p>
        </w:tc>
      </w:tr>
      <w:tr w:rsidR="00D90CCF" w:rsidTr="0084378D">
        <w:tc>
          <w:tcPr>
            <w:tcW w:w="1255" w:type="dxa"/>
          </w:tcPr>
          <w:p w:rsidR="00D90CCF" w:rsidRDefault="00D90CCF" w:rsidP="00D90CCF">
            <w:r w:rsidRPr="001175E7">
              <w:t>02:</w:t>
            </w:r>
            <w:r w:rsidR="00C20EC8">
              <w:t>14</w:t>
            </w:r>
          </w:p>
        </w:tc>
        <w:tc>
          <w:tcPr>
            <w:tcW w:w="1170" w:type="dxa"/>
          </w:tcPr>
          <w:p w:rsidR="00D90CCF" w:rsidRDefault="00D90CCF" w:rsidP="00D90CCF">
            <w:r>
              <w:t>Leon</w:t>
            </w:r>
          </w:p>
        </w:tc>
        <w:tc>
          <w:tcPr>
            <w:tcW w:w="6925" w:type="dxa"/>
          </w:tcPr>
          <w:p w:rsidR="00D90CCF" w:rsidRDefault="00D90CCF" w:rsidP="00D90CCF">
            <w:r>
              <w:t xml:space="preserve">Well, </w:t>
            </w:r>
            <w:proofErr w:type="spellStart"/>
            <w:r>
              <w:t>ain’t</w:t>
            </w:r>
            <w:proofErr w:type="spellEnd"/>
            <w:r>
              <w:t xml:space="preserve"> chemicals wet?</w:t>
            </w:r>
          </w:p>
        </w:tc>
      </w:tr>
      <w:tr w:rsidR="00D90CCF" w:rsidTr="0084378D">
        <w:tc>
          <w:tcPr>
            <w:tcW w:w="1255" w:type="dxa"/>
          </w:tcPr>
          <w:p w:rsidR="00D90CCF" w:rsidRDefault="00D90CCF" w:rsidP="00D90CCF">
            <w:r w:rsidRPr="001175E7">
              <w:t>02:</w:t>
            </w:r>
            <w:r w:rsidR="00C20EC8">
              <w:t>16</w:t>
            </w:r>
          </w:p>
        </w:tc>
        <w:tc>
          <w:tcPr>
            <w:tcW w:w="1170" w:type="dxa"/>
          </w:tcPr>
          <w:p w:rsidR="00D90CCF" w:rsidRDefault="00D90CCF" w:rsidP="00D90CCF">
            <w:r>
              <w:t>Jesse</w:t>
            </w:r>
          </w:p>
        </w:tc>
        <w:tc>
          <w:tcPr>
            <w:tcW w:w="6925" w:type="dxa"/>
          </w:tcPr>
          <w:p w:rsidR="00D90CCF" w:rsidRDefault="00D90CCF" w:rsidP="00D90CCF">
            <w:r>
              <w:t xml:space="preserve">Well, yeah, </w:t>
            </w:r>
            <w:proofErr w:type="spellStart"/>
            <w:r>
              <w:t>bu</w:t>
            </w:r>
            <w:proofErr w:type="spellEnd"/>
            <w:r>
              <w:t xml:space="preserve">-but they do </w:t>
            </w:r>
            <w:proofErr w:type="spellStart"/>
            <w:r>
              <w:t>somethin</w:t>
            </w:r>
            <w:proofErr w:type="spellEnd"/>
            <w:r>
              <w:t>’-</w:t>
            </w:r>
          </w:p>
        </w:tc>
      </w:tr>
      <w:tr w:rsidR="00D90CCF" w:rsidTr="0084378D">
        <w:tc>
          <w:tcPr>
            <w:tcW w:w="1255" w:type="dxa"/>
          </w:tcPr>
          <w:p w:rsidR="00D90CCF" w:rsidRDefault="00D90CCF" w:rsidP="00D90CCF">
            <w:r w:rsidRPr="001175E7">
              <w:t>02:</w:t>
            </w:r>
            <w:r w:rsidR="00C20EC8">
              <w:t>17</w:t>
            </w:r>
          </w:p>
        </w:tc>
        <w:tc>
          <w:tcPr>
            <w:tcW w:w="1170" w:type="dxa"/>
          </w:tcPr>
          <w:p w:rsidR="00D90CCF" w:rsidRDefault="00D90CCF" w:rsidP="00D90CCF">
            <w:r>
              <w:t>Sam</w:t>
            </w:r>
          </w:p>
        </w:tc>
        <w:tc>
          <w:tcPr>
            <w:tcW w:w="6925" w:type="dxa"/>
          </w:tcPr>
          <w:p w:rsidR="00D90CCF" w:rsidRDefault="00D90CCF" w:rsidP="00D90CCF">
            <w:r>
              <w:t>Leon, let’s get us a chemistry set. We can make ourselves a double-vested suit and maybe a scarf with what’s left over.</w:t>
            </w:r>
          </w:p>
        </w:tc>
      </w:tr>
      <w:tr w:rsidR="0065616E" w:rsidTr="0084378D">
        <w:tc>
          <w:tcPr>
            <w:tcW w:w="1255" w:type="dxa"/>
          </w:tcPr>
          <w:p w:rsidR="0065616E" w:rsidRDefault="009552F3" w:rsidP="00504808">
            <w:r>
              <w:t>02:</w:t>
            </w:r>
            <w:r w:rsidR="00C20EC8">
              <w:t>25</w:t>
            </w:r>
          </w:p>
        </w:tc>
        <w:tc>
          <w:tcPr>
            <w:tcW w:w="1170" w:type="dxa"/>
          </w:tcPr>
          <w:p w:rsidR="0065616E" w:rsidRDefault="0065616E" w:rsidP="00504808"/>
        </w:tc>
        <w:tc>
          <w:tcPr>
            <w:tcW w:w="6925" w:type="dxa"/>
          </w:tcPr>
          <w:p w:rsidR="0065616E" w:rsidRDefault="005922EE" w:rsidP="00504808">
            <w:r>
              <w:t>[music]</w:t>
            </w:r>
          </w:p>
        </w:tc>
      </w:tr>
      <w:tr w:rsidR="00A33796" w:rsidTr="0084378D">
        <w:tc>
          <w:tcPr>
            <w:tcW w:w="1255" w:type="dxa"/>
          </w:tcPr>
          <w:p w:rsidR="00A33796" w:rsidRDefault="009552F3" w:rsidP="00504808">
            <w:r>
              <w:t>02:</w:t>
            </w:r>
            <w:r w:rsidR="00D3007D">
              <w:t>34</w:t>
            </w:r>
          </w:p>
        </w:tc>
        <w:tc>
          <w:tcPr>
            <w:tcW w:w="1170" w:type="dxa"/>
          </w:tcPr>
          <w:p w:rsidR="00A33796" w:rsidRDefault="00A33796" w:rsidP="00504808"/>
        </w:tc>
        <w:tc>
          <w:tcPr>
            <w:tcW w:w="6925" w:type="dxa"/>
          </w:tcPr>
          <w:p w:rsidR="00A33796" w:rsidRDefault="005922EE" w:rsidP="00504808">
            <w:r>
              <w:t>[music fades out, then repeats]</w:t>
            </w:r>
          </w:p>
        </w:tc>
      </w:tr>
      <w:tr w:rsidR="00D3007D" w:rsidTr="0084378D">
        <w:tc>
          <w:tcPr>
            <w:tcW w:w="1255" w:type="dxa"/>
          </w:tcPr>
          <w:p w:rsidR="00D3007D" w:rsidRDefault="00D3007D" w:rsidP="00D3007D">
            <w:r w:rsidRPr="002D5742">
              <w:t>02:</w:t>
            </w:r>
            <w:r>
              <w:t>44</w:t>
            </w:r>
          </w:p>
        </w:tc>
        <w:tc>
          <w:tcPr>
            <w:tcW w:w="1170" w:type="dxa"/>
          </w:tcPr>
          <w:p w:rsidR="00D3007D" w:rsidRDefault="00D3007D" w:rsidP="00D3007D">
            <w:r>
              <w:t>Jesse</w:t>
            </w:r>
          </w:p>
        </w:tc>
        <w:tc>
          <w:tcPr>
            <w:tcW w:w="6925" w:type="dxa"/>
          </w:tcPr>
          <w:p w:rsidR="00D3007D" w:rsidRDefault="00D3007D" w:rsidP="00D3007D">
            <w:r>
              <w:t>[door slams] Hey, Mr. Buddy, get in here! I need some help. Bad! Right now.</w:t>
            </w:r>
          </w:p>
        </w:tc>
      </w:tr>
      <w:tr w:rsidR="00D3007D" w:rsidTr="0084378D">
        <w:tc>
          <w:tcPr>
            <w:tcW w:w="1255" w:type="dxa"/>
          </w:tcPr>
          <w:p w:rsidR="00D3007D" w:rsidRDefault="00D3007D" w:rsidP="00D3007D">
            <w:r w:rsidRPr="002D5742">
              <w:t>02:</w:t>
            </w:r>
            <w:r>
              <w:t>48</w:t>
            </w:r>
          </w:p>
        </w:tc>
        <w:tc>
          <w:tcPr>
            <w:tcW w:w="1170" w:type="dxa"/>
          </w:tcPr>
          <w:p w:rsidR="00D3007D" w:rsidRDefault="00D3007D" w:rsidP="00D3007D">
            <w:r>
              <w:t>Mr. Buddy</w:t>
            </w:r>
          </w:p>
        </w:tc>
        <w:tc>
          <w:tcPr>
            <w:tcW w:w="6925" w:type="dxa"/>
          </w:tcPr>
          <w:p w:rsidR="00D3007D" w:rsidRDefault="00D3007D" w:rsidP="00D3007D">
            <w:r>
              <w:t>Well, I don’t know, Jesse. I got my clean clothes on.</w:t>
            </w:r>
          </w:p>
        </w:tc>
      </w:tr>
      <w:tr w:rsidR="00D3007D" w:rsidTr="0084378D">
        <w:tc>
          <w:tcPr>
            <w:tcW w:w="1255" w:type="dxa"/>
          </w:tcPr>
          <w:p w:rsidR="00D3007D" w:rsidRDefault="00D3007D" w:rsidP="00D3007D">
            <w:r w:rsidRPr="002D5742">
              <w:t>02:</w:t>
            </w:r>
            <w:r>
              <w:t>50</w:t>
            </w:r>
          </w:p>
        </w:tc>
        <w:tc>
          <w:tcPr>
            <w:tcW w:w="1170" w:type="dxa"/>
          </w:tcPr>
          <w:p w:rsidR="00D3007D" w:rsidRDefault="00D3007D" w:rsidP="00D3007D">
            <w:r>
              <w:t>Jesse</w:t>
            </w:r>
          </w:p>
        </w:tc>
        <w:tc>
          <w:tcPr>
            <w:tcW w:w="6925" w:type="dxa"/>
          </w:tcPr>
          <w:p w:rsidR="00D3007D" w:rsidRDefault="00D3007D" w:rsidP="00D3007D">
            <w:r>
              <w:t>Oh, no, no, not that kind of help. These two nincompoops think that polyester’s some kind of animal. Now, come on and spread them out, would you?</w:t>
            </w:r>
          </w:p>
        </w:tc>
      </w:tr>
      <w:tr w:rsidR="004D0DD8" w:rsidTr="0084378D">
        <w:tc>
          <w:tcPr>
            <w:tcW w:w="1255" w:type="dxa"/>
          </w:tcPr>
          <w:p w:rsidR="004D0DD8" w:rsidRDefault="00D3007D" w:rsidP="004D0DD8">
            <w:r>
              <w:t>02:58</w:t>
            </w:r>
          </w:p>
        </w:tc>
        <w:tc>
          <w:tcPr>
            <w:tcW w:w="1170" w:type="dxa"/>
          </w:tcPr>
          <w:p w:rsidR="004D0DD8" w:rsidRDefault="004D0DD8" w:rsidP="004D0DD8">
            <w:r>
              <w:t>Mr. Buddy</w:t>
            </w:r>
          </w:p>
        </w:tc>
        <w:tc>
          <w:tcPr>
            <w:tcW w:w="6925" w:type="dxa"/>
          </w:tcPr>
          <w:p w:rsidR="004D0DD8" w:rsidRDefault="004D0DD8" w:rsidP="004D0DD8">
            <w:r>
              <w:t>Well, I-I-I don’t follow you, Jesse. Polyester is an animal. I saw one of ‘</w:t>
            </w:r>
            <w:proofErr w:type="spellStart"/>
            <w:r>
              <w:t>em</w:t>
            </w:r>
            <w:proofErr w:type="spellEnd"/>
            <w:r>
              <w:t xml:space="preserve"> out on the highway yesterday. Been hit by the East Texas motor</w:t>
            </w:r>
            <w:r w:rsidR="008C729D">
              <w:t>cade</w:t>
            </w:r>
            <w:r>
              <w:t>.</w:t>
            </w:r>
          </w:p>
        </w:tc>
      </w:tr>
      <w:tr w:rsidR="004D0DD8" w:rsidTr="0084378D">
        <w:tc>
          <w:tcPr>
            <w:tcW w:w="1255" w:type="dxa"/>
          </w:tcPr>
          <w:p w:rsidR="004D0DD8" w:rsidRDefault="00D3007D" w:rsidP="004D0DD8">
            <w:r>
              <w:t>03:06</w:t>
            </w:r>
          </w:p>
        </w:tc>
        <w:tc>
          <w:tcPr>
            <w:tcW w:w="1170" w:type="dxa"/>
          </w:tcPr>
          <w:p w:rsidR="004D0DD8" w:rsidRDefault="004D0DD8" w:rsidP="004D0DD8">
            <w:r>
              <w:t>Jesse</w:t>
            </w:r>
          </w:p>
        </w:tc>
        <w:tc>
          <w:tcPr>
            <w:tcW w:w="6925" w:type="dxa"/>
          </w:tcPr>
          <w:p w:rsidR="004D0DD8" w:rsidRDefault="004D0DD8" w:rsidP="004D0DD8">
            <w:r>
              <w:t xml:space="preserve">Oh, me! Two nincompoops and one clown’s more than I can take. I’m </w:t>
            </w:r>
            <w:proofErr w:type="spellStart"/>
            <w:r>
              <w:t>gettin</w:t>
            </w:r>
            <w:proofErr w:type="spellEnd"/>
            <w:r>
              <w:t>’ out of this place. [door slams]</w:t>
            </w:r>
          </w:p>
        </w:tc>
      </w:tr>
      <w:tr w:rsidR="00D3007D" w:rsidTr="0084378D">
        <w:tc>
          <w:tcPr>
            <w:tcW w:w="1255" w:type="dxa"/>
          </w:tcPr>
          <w:p w:rsidR="00D3007D" w:rsidRDefault="00D3007D" w:rsidP="00D3007D">
            <w:r w:rsidRPr="00BB2B35">
              <w:lastRenderedPageBreak/>
              <w:t>03:</w:t>
            </w:r>
            <w:r>
              <w:t>12</w:t>
            </w:r>
          </w:p>
        </w:tc>
        <w:tc>
          <w:tcPr>
            <w:tcW w:w="1170" w:type="dxa"/>
          </w:tcPr>
          <w:p w:rsidR="00D3007D" w:rsidRDefault="00D3007D" w:rsidP="00D3007D">
            <w:r>
              <w:t>Leon</w:t>
            </w:r>
          </w:p>
        </w:tc>
        <w:tc>
          <w:tcPr>
            <w:tcW w:w="6925" w:type="dxa"/>
          </w:tcPr>
          <w:p w:rsidR="00D3007D" w:rsidRDefault="00D3007D" w:rsidP="00D3007D">
            <w:r>
              <w:t xml:space="preserve">Mr. Buddy, you really </w:t>
            </w:r>
            <w:proofErr w:type="spellStart"/>
            <w:r>
              <w:t>oughta</w:t>
            </w:r>
            <w:proofErr w:type="spellEnd"/>
            <w:r>
              <w:t xml:space="preserve"> agreed with Mr. Jesse. H-he be mad all day now.</w:t>
            </w:r>
          </w:p>
        </w:tc>
      </w:tr>
      <w:tr w:rsidR="00D3007D" w:rsidTr="0084378D">
        <w:tc>
          <w:tcPr>
            <w:tcW w:w="1255" w:type="dxa"/>
          </w:tcPr>
          <w:p w:rsidR="00D3007D" w:rsidRDefault="00D3007D" w:rsidP="00D3007D">
            <w:r w:rsidRPr="00BB2B35">
              <w:t>03:</w:t>
            </w:r>
            <w:r>
              <w:t>16</w:t>
            </w:r>
          </w:p>
        </w:tc>
        <w:tc>
          <w:tcPr>
            <w:tcW w:w="1170" w:type="dxa"/>
          </w:tcPr>
          <w:p w:rsidR="00D3007D" w:rsidRDefault="00D3007D" w:rsidP="00D3007D">
            <w:r>
              <w:t>Sam</w:t>
            </w:r>
          </w:p>
        </w:tc>
        <w:tc>
          <w:tcPr>
            <w:tcW w:w="6925" w:type="dxa"/>
          </w:tcPr>
          <w:p w:rsidR="00D3007D" w:rsidRDefault="00D3007D" w:rsidP="00D3007D">
            <w:r>
              <w:t xml:space="preserve">I-is polyester really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nimal?</w:t>
            </w:r>
          </w:p>
        </w:tc>
      </w:tr>
      <w:tr w:rsidR="00D3007D" w:rsidTr="0084378D">
        <w:tc>
          <w:tcPr>
            <w:tcW w:w="1255" w:type="dxa"/>
          </w:tcPr>
          <w:p w:rsidR="00D3007D" w:rsidRDefault="00D3007D" w:rsidP="00D3007D">
            <w:r w:rsidRPr="00BB2B35">
              <w:t>03:</w:t>
            </w:r>
            <w:r>
              <w:t>19</w:t>
            </w:r>
          </w:p>
        </w:tc>
        <w:tc>
          <w:tcPr>
            <w:tcW w:w="1170" w:type="dxa"/>
          </w:tcPr>
          <w:p w:rsidR="00D3007D" w:rsidRDefault="00D3007D" w:rsidP="00D3007D">
            <w:r>
              <w:t>Mr. Buddy</w:t>
            </w:r>
          </w:p>
        </w:tc>
        <w:tc>
          <w:tcPr>
            <w:tcW w:w="6925" w:type="dxa"/>
          </w:tcPr>
          <w:p w:rsidR="00D3007D" w:rsidRDefault="00D3007D" w:rsidP="00D3007D">
            <w:r>
              <w:t>Sure, he is! It’s a distant cousin to the opossum. Where do you think they get those pockets in leisure suits?</w:t>
            </w:r>
          </w:p>
        </w:tc>
      </w:tr>
      <w:tr w:rsidR="00D3007D" w:rsidTr="0084378D">
        <w:tc>
          <w:tcPr>
            <w:tcW w:w="1255" w:type="dxa"/>
          </w:tcPr>
          <w:p w:rsidR="00D3007D" w:rsidRDefault="00D3007D" w:rsidP="00D3007D">
            <w:r w:rsidRPr="00BB2B35">
              <w:t>03:</w:t>
            </w:r>
            <w:r>
              <w:t>25</w:t>
            </w:r>
          </w:p>
        </w:tc>
        <w:tc>
          <w:tcPr>
            <w:tcW w:w="1170" w:type="dxa"/>
          </w:tcPr>
          <w:p w:rsidR="00D3007D" w:rsidRDefault="00D3007D" w:rsidP="00D3007D">
            <w:r>
              <w:t>Leon</w:t>
            </w:r>
          </w:p>
        </w:tc>
        <w:tc>
          <w:tcPr>
            <w:tcW w:w="6925" w:type="dxa"/>
          </w:tcPr>
          <w:p w:rsidR="00D3007D" w:rsidRDefault="00D3007D" w:rsidP="00D3007D">
            <w:r>
              <w:t xml:space="preserve">Sam, is he </w:t>
            </w:r>
            <w:proofErr w:type="spellStart"/>
            <w:r>
              <w:t>funnyin</w:t>
            </w:r>
            <w:proofErr w:type="spellEnd"/>
            <w:r>
              <w:t>’ us?</w:t>
            </w:r>
          </w:p>
        </w:tc>
      </w:tr>
      <w:tr w:rsidR="00D3007D" w:rsidTr="0084378D">
        <w:tc>
          <w:tcPr>
            <w:tcW w:w="1255" w:type="dxa"/>
          </w:tcPr>
          <w:p w:rsidR="00D3007D" w:rsidRDefault="00D3007D" w:rsidP="00D3007D">
            <w:r w:rsidRPr="00BB2B35">
              <w:t>03:</w:t>
            </w:r>
            <w:r>
              <w:t>27</w:t>
            </w:r>
          </w:p>
        </w:tc>
        <w:tc>
          <w:tcPr>
            <w:tcW w:w="1170" w:type="dxa"/>
          </w:tcPr>
          <w:p w:rsidR="00D3007D" w:rsidRDefault="00D3007D" w:rsidP="00D3007D">
            <w:r>
              <w:t>Sam</w:t>
            </w:r>
          </w:p>
        </w:tc>
        <w:tc>
          <w:tcPr>
            <w:tcW w:w="6925" w:type="dxa"/>
          </w:tcPr>
          <w:p w:rsidR="00D3007D" w:rsidRDefault="00D3007D" w:rsidP="00D3007D">
            <w:r>
              <w:t xml:space="preserve">I </w:t>
            </w:r>
            <w:proofErr w:type="spellStart"/>
            <w:r>
              <w:t>ain’t</w:t>
            </w:r>
            <w:proofErr w:type="spellEnd"/>
            <w:r>
              <w:t xml:space="preserve"> sure. Don’t say </w:t>
            </w:r>
            <w:proofErr w:type="spellStart"/>
            <w:r>
              <w:t>nothin</w:t>
            </w:r>
            <w:proofErr w:type="spellEnd"/>
            <w:r>
              <w:t xml:space="preserve">’ about </w:t>
            </w:r>
            <w:r w:rsidR="008C729D">
              <w:t>N</w:t>
            </w:r>
            <w:bookmarkStart w:id="0" w:name="_GoBack"/>
            <w:bookmarkEnd w:id="0"/>
            <w:r>
              <w:t>augahyde.</w:t>
            </w:r>
          </w:p>
        </w:tc>
      </w:tr>
      <w:tr w:rsidR="00D3007D" w:rsidTr="0084378D">
        <w:tc>
          <w:tcPr>
            <w:tcW w:w="1255" w:type="dxa"/>
          </w:tcPr>
          <w:p w:rsidR="00D3007D" w:rsidRDefault="00D3007D" w:rsidP="00D3007D">
            <w:r w:rsidRPr="00BB2B35">
              <w:t>03:</w:t>
            </w:r>
            <w:r>
              <w:t>29</w:t>
            </w:r>
          </w:p>
        </w:tc>
        <w:tc>
          <w:tcPr>
            <w:tcW w:w="1170" w:type="dxa"/>
          </w:tcPr>
          <w:p w:rsidR="00D3007D" w:rsidRDefault="00D3007D" w:rsidP="00D3007D"/>
        </w:tc>
        <w:tc>
          <w:tcPr>
            <w:tcW w:w="6925" w:type="dxa"/>
          </w:tcPr>
          <w:p w:rsidR="00D3007D" w:rsidRDefault="00D3007D" w:rsidP="00D3007D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A69FA"/>
    <w:rsid w:val="000A7079"/>
    <w:rsid w:val="000B53AF"/>
    <w:rsid w:val="00126D46"/>
    <w:rsid w:val="0015379F"/>
    <w:rsid w:val="00192DBF"/>
    <w:rsid w:val="001B1DA8"/>
    <w:rsid w:val="001B63F5"/>
    <w:rsid w:val="001C7346"/>
    <w:rsid w:val="001F06F2"/>
    <w:rsid w:val="001F74F9"/>
    <w:rsid w:val="00202C48"/>
    <w:rsid w:val="002403DD"/>
    <w:rsid w:val="002507CC"/>
    <w:rsid w:val="002B78B7"/>
    <w:rsid w:val="002D3399"/>
    <w:rsid w:val="002D7DF0"/>
    <w:rsid w:val="00336843"/>
    <w:rsid w:val="00372717"/>
    <w:rsid w:val="003A6D83"/>
    <w:rsid w:val="003B0BC4"/>
    <w:rsid w:val="003D655F"/>
    <w:rsid w:val="003E3975"/>
    <w:rsid w:val="00406F44"/>
    <w:rsid w:val="00433DF0"/>
    <w:rsid w:val="004D0DD8"/>
    <w:rsid w:val="004E6361"/>
    <w:rsid w:val="004F3F1D"/>
    <w:rsid w:val="004F4CA2"/>
    <w:rsid w:val="005006EE"/>
    <w:rsid w:val="005036B6"/>
    <w:rsid w:val="00504808"/>
    <w:rsid w:val="00556C89"/>
    <w:rsid w:val="005922EE"/>
    <w:rsid w:val="00595997"/>
    <w:rsid w:val="005F0A03"/>
    <w:rsid w:val="005F6350"/>
    <w:rsid w:val="0065616E"/>
    <w:rsid w:val="00660067"/>
    <w:rsid w:val="006E7743"/>
    <w:rsid w:val="006F7BFC"/>
    <w:rsid w:val="00705043"/>
    <w:rsid w:val="0070550F"/>
    <w:rsid w:val="00711F7A"/>
    <w:rsid w:val="007323BE"/>
    <w:rsid w:val="007647FF"/>
    <w:rsid w:val="00776D0A"/>
    <w:rsid w:val="007A634B"/>
    <w:rsid w:val="0084378D"/>
    <w:rsid w:val="0087345F"/>
    <w:rsid w:val="00881306"/>
    <w:rsid w:val="0089060E"/>
    <w:rsid w:val="00891743"/>
    <w:rsid w:val="008C124E"/>
    <w:rsid w:val="008C729D"/>
    <w:rsid w:val="008C762F"/>
    <w:rsid w:val="008E0E8C"/>
    <w:rsid w:val="008F0F94"/>
    <w:rsid w:val="009151F6"/>
    <w:rsid w:val="00941F24"/>
    <w:rsid w:val="00944486"/>
    <w:rsid w:val="009552F3"/>
    <w:rsid w:val="00976ABC"/>
    <w:rsid w:val="00994A08"/>
    <w:rsid w:val="009A3C86"/>
    <w:rsid w:val="00A33796"/>
    <w:rsid w:val="00AA0520"/>
    <w:rsid w:val="00AB1312"/>
    <w:rsid w:val="00B12F80"/>
    <w:rsid w:val="00B23698"/>
    <w:rsid w:val="00B60182"/>
    <w:rsid w:val="00BA1CCB"/>
    <w:rsid w:val="00BE4F78"/>
    <w:rsid w:val="00BF5F79"/>
    <w:rsid w:val="00BF61F0"/>
    <w:rsid w:val="00C0501F"/>
    <w:rsid w:val="00C20EC8"/>
    <w:rsid w:val="00C27B27"/>
    <w:rsid w:val="00C73609"/>
    <w:rsid w:val="00C853D3"/>
    <w:rsid w:val="00CB0D7A"/>
    <w:rsid w:val="00CB5179"/>
    <w:rsid w:val="00CE7F0D"/>
    <w:rsid w:val="00D05EF1"/>
    <w:rsid w:val="00D3007D"/>
    <w:rsid w:val="00D56579"/>
    <w:rsid w:val="00D64928"/>
    <w:rsid w:val="00D844B4"/>
    <w:rsid w:val="00D90CCF"/>
    <w:rsid w:val="00DD109C"/>
    <w:rsid w:val="00DD552F"/>
    <w:rsid w:val="00DD594C"/>
    <w:rsid w:val="00E04418"/>
    <w:rsid w:val="00E31444"/>
    <w:rsid w:val="00E474EC"/>
    <w:rsid w:val="00E61197"/>
    <w:rsid w:val="00E710DC"/>
    <w:rsid w:val="00F110F7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5F719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9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0:54:00Z</dcterms:created>
  <dcterms:modified xsi:type="dcterms:W3CDTF">2022-09-19T00:54:00Z</dcterms:modified>
</cp:coreProperties>
</file>